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D89ED9" w14:textId="0E86B6E7" w:rsidR="001B65EE" w:rsidRDefault="001B65EE" w:rsidP="007974A3">
      <w:pPr>
        <w:jc w:val="center"/>
        <w:rPr>
          <w:b/>
          <w:sz w:val="28"/>
          <w:szCs w:val="28"/>
          <w:lang w:val="sr-Latn-BA"/>
        </w:rPr>
      </w:pPr>
      <w:r w:rsidRPr="00EF3D94">
        <w:rPr>
          <w:b/>
          <w:sz w:val="28"/>
          <w:szCs w:val="28"/>
          <w:lang w:val="sr-Latn-BA"/>
        </w:rPr>
        <w:t>FARMAKOKINETIKA</w:t>
      </w:r>
    </w:p>
    <w:p w14:paraId="64CF636D" w14:textId="3B4F146B" w:rsidR="00BE2666" w:rsidRDefault="00BE2666" w:rsidP="00BE2666">
      <w:pPr>
        <w:rPr>
          <w:b/>
          <w:sz w:val="28"/>
          <w:szCs w:val="28"/>
          <w:lang w:val="sr-Latn-BA"/>
        </w:rPr>
      </w:pPr>
      <w:r>
        <w:rPr>
          <w:b/>
          <w:sz w:val="28"/>
          <w:szCs w:val="28"/>
          <w:lang w:val="sr-Latn-BA"/>
        </w:rPr>
        <w:t xml:space="preserve">Rezultati ispita održanog </w:t>
      </w:r>
      <w:r w:rsidR="00BB438C">
        <w:rPr>
          <w:b/>
          <w:sz w:val="28"/>
          <w:szCs w:val="28"/>
          <w:lang w:val="sr-Latn-BA"/>
        </w:rPr>
        <w:t>26</w:t>
      </w:r>
      <w:r>
        <w:rPr>
          <w:b/>
          <w:sz w:val="28"/>
          <w:szCs w:val="28"/>
          <w:lang w:val="sr-Latn-BA"/>
        </w:rPr>
        <w:t xml:space="preserve">.5.2023. </w:t>
      </w:r>
    </w:p>
    <w:p w14:paraId="1850E99A" w14:textId="77777777" w:rsidR="00BE2666" w:rsidRDefault="00BE2666" w:rsidP="00BE2666">
      <w:pPr>
        <w:rPr>
          <w:b/>
          <w:sz w:val="28"/>
          <w:szCs w:val="28"/>
          <w:lang w:val="sr-Latn-BA"/>
        </w:rPr>
      </w:pPr>
    </w:p>
    <w:p w14:paraId="7F2759A0" w14:textId="644843A0" w:rsidR="00BE2666" w:rsidRPr="007974A3" w:rsidRDefault="00BB438C" w:rsidP="00BE2666">
      <w:pPr>
        <w:rPr>
          <w:b/>
          <w:sz w:val="28"/>
          <w:szCs w:val="28"/>
          <w:lang w:val="sr-Latn-BA"/>
        </w:rPr>
      </w:pPr>
      <w:r>
        <w:rPr>
          <w:b/>
          <w:sz w:val="28"/>
          <w:szCs w:val="28"/>
          <w:lang w:val="sr-Latn-BA"/>
        </w:rPr>
        <w:t xml:space="preserve">Apsolventi </w:t>
      </w: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1101"/>
        <w:gridCol w:w="2551"/>
        <w:gridCol w:w="1418"/>
        <w:gridCol w:w="1272"/>
        <w:gridCol w:w="1137"/>
        <w:gridCol w:w="1134"/>
        <w:gridCol w:w="993"/>
      </w:tblGrid>
      <w:tr w:rsidR="006F20C0" w:rsidRPr="00963B41" w14:paraId="18BC62BA" w14:textId="77777777" w:rsidTr="007974A3">
        <w:tc>
          <w:tcPr>
            <w:tcW w:w="1101" w:type="dxa"/>
            <w:vMerge w:val="restart"/>
            <w:vAlign w:val="center"/>
          </w:tcPr>
          <w:p w14:paraId="1E52DB74" w14:textId="77777777" w:rsidR="006F20C0" w:rsidRPr="00DE6EB0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Br. indeksa</w:t>
            </w:r>
          </w:p>
        </w:tc>
        <w:tc>
          <w:tcPr>
            <w:tcW w:w="2551" w:type="dxa"/>
            <w:vMerge w:val="restart"/>
            <w:vAlign w:val="center"/>
          </w:tcPr>
          <w:p w14:paraId="6BB9B074" w14:textId="77777777" w:rsidR="006F20C0" w:rsidRPr="00DE6EB0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DE6EB0">
              <w:rPr>
                <w:b/>
                <w:color w:val="000000"/>
                <w:sz w:val="24"/>
                <w:szCs w:val="24"/>
                <w:lang w:val="sr-Latn-BA"/>
              </w:rPr>
              <w:t>student</w:t>
            </w:r>
          </w:p>
        </w:tc>
        <w:tc>
          <w:tcPr>
            <w:tcW w:w="4961" w:type="dxa"/>
            <w:gridSpan w:val="4"/>
          </w:tcPr>
          <w:p w14:paraId="4DB33EA3" w14:textId="77777777" w:rsidR="006F20C0" w:rsidRPr="0094194E" w:rsidRDefault="006F20C0" w:rsidP="00B66D2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oeni</w:t>
            </w:r>
          </w:p>
        </w:tc>
        <w:tc>
          <w:tcPr>
            <w:tcW w:w="993" w:type="dxa"/>
            <w:vMerge w:val="restart"/>
            <w:vAlign w:val="center"/>
          </w:tcPr>
          <w:p w14:paraId="7076CDA7" w14:textId="0CC12483" w:rsidR="006F20C0" w:rsidRPr="0094194E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oc</w:t>
            </w:r>
            <w:r w:rsidR="007974A3">
              <w:rPr>
                <w:b/>
                <w:color w:val="000000"/>
                <w:sz w:val="24"/>
                <w:szCs w:val="24"/>
                <w:lang w:val="sr-Latn-BA"/>
              </w:rPr>
              <w:t>j</w:t>
            </w:r>
            <w:r>
              <w:rPr>
                <w:b/>
                <w:color w:val="000000"/>
                <w:sz w:val="24"/>
                <w:szCs w:val="24"/>
                <w:lang w:val="sr-Latn-BA"/>
              </w:rPr>
              <w:t>ena</w:t>
            </w:r>
          </w:p>
        </w:tc>
      </w:tr>
      <w:tr w:rsidR="006F20C0" w:rsidRPr="00963B41" w14:paraId="1AB718CB" w14:textId="77777777" w:rsidTr="007974A3">
        <w:tc>
          <w:tcPr>
            <w:tcW w:w="1101" w:type="dxa"/>
            <w:vMerge/>
          </w:tcPr>
          <w:p w14:paraId="0E243225" w14:textId="77777777" w:rsidR="006F20C0" w:rsidRDefault="006F20C0" w:rsidP="00B66D2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</w:tcPr>
          <w:p w14:paraId="1DA46E3D" w14:textId="77777777" w:rsidR="006F20C0" w:rsidRPr="0094194E" w:rsidRDefault="006F20C0" w:rsidP="00B66D2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4825E7DC" w14:textId="77777777" w:rsidR="006F20C0" w:rsidRPr="0094194E" w:rsidRDefault="006F20C0" w:rsidP="006F20C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redispitni</w:t>
            </w:r>
          </w:p>
        </w:tc>
        <w:tc>
          <w:tcPr>
            <w:tcW w:w="2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CCA9F" w14:textId="77777777" w:rsidR="006F20C0" w:rsidRPr="0094194E" w:rsidRDefault="006F20C0" w:rsidP="006F20C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ispitni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4361E96" w14:textId="77777777" w:rsidR="006F20C0" w:rsidRPr="0094194E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ukupno</w:t>
            </w:r>
          </w:p>
        </w:tc>
        <w:tc>
          <w:tcPr>
            <w:tcW w:w="993" w:type="dxa"/>
            <w:vMerge/>
          </w:tcPr>
          <w:p w14:paraId="6B403ED3" w14:textId="77777777" w:rsidR="006F20C0" w:rsidRPr="0094194E" w:rsidRDefault="006F20C0" w:rsidP="00B66D2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6F20C0" w:rsidRPr="00963B41" w14:paraId="4A6602C6" w14:textId="77777777" w:rsidTr="007974A3">
        <w:tc>
          <w:tcPr>
            <w:tcW w:w="1101" w:type="dxa"/>
            <w:vMerge/>
            <w:tcBorders>
              <w:bottom w:val="single" w:sz="4" w:space="0" w:color="auto"/>
            </w:tcBorders>
          </w:tcPr>
          <w:p w14:paraId="7D3EEC33" w14:textId="77777777" w:rsidR="006F20C0" w:rsidRDefault="006F20C0" w:rsidP="00AE5EE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  <w:tcBorders>
              <w:bottom w:val="single" w:sz="4" w:space="0" w:color="auto"/>
            </w:tcBorders>
          </w:tcPr>
          <w:p w14:paraId="71F8532A" w14:textId="77777777" w:rsidR="006F20C0" w:rsidRPr="0094194E" w:rsidRDefault="006F20C0" w:rsidP="00AE5EE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5E9B6F29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4704F" w14:textId="77777777" w:rsidR="006F20C0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zadaci</w:t>
            </w:r>
          </w:p>
          <w:p w14:paraId="21553635" w14:textId="7DBCF0FA" w:rsidR="00C45789" w:rsidRPr="0094194E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 xml:space="preserve">(min. </w:t>
            </w:r>
            <w:r w:rsidR="007974A3">
              <w:rPr>
                <w:b/>
                <w:color w:val="000000"/>
                <w:sz w:val="24"/>
                <w:szCs w:val="24"/>
                <w:lang w:val="sr-Latn-BA"/>
              </w:rPr>
              <w:t>13</w:t>
            </w:r>
            <w:r>
              <w:rPr>
                <w:b/>
                <w:color w:val="000000"/>
                <w:sz w:val="24"/>
                <w:szCs w:val="24"/>
                <w:lang w:val="sr-Latn-BA"/>
              </w:rPr>
              <w:t>)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D48DF" w14:textId="77777777" w:rsidR="006F20C0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teorija</w:t>
            </w:r>
          </w:p>
          <w:p w14:paraId="61B18700" w14:textId="251E3F6E" w:rsidR="00C45789" w:rsidRPr="0094194E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 xml:space="preserve">(min. </w:t>
            </w:r>
            <w:r w:rsidR="007974A3">
              <w:rPr>
                <w:b/>
                <w:color w:val="000000"/>
                <w:sz w:val="24"/>
                <w:szCs w:val="24"/>
                <w:lang w:val="sr-Latn-BA"/>
              </w:rPr>
              <w:t>23</w:t>
            </w:r>
            <w:r>
              <w:rPr>
                <w:b/>
                <w:color w:val="000000"/>
                <w:sz w:val="24"/>
                <w:szCs w:val="24"/>
                <w:lang w:val="sr-Latn-BA"/>
              </w:rPr>
              <w:t>)</w:t>
            </w:r>
          </w:p>
        </w:tc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7294EBBB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993" w:type="dxa"/>
            <w:vMerge/>
            <w:tcBorders>
              <w:bottom w:val="single" w:sz="4" w:space="0" w:color="auto"/>
            </w:tcBorders>
          </w:tcPr>
          <w:p w14:paraId="562451E1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0856F3" w:rsidRPr="00D928C6" w14:paraId="54801FEF" w14:textId="77777777" w:rsidTr="007974A3">
        <w:trPr>
          <w:trHeight w:val="85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5F41B" w14:textId="53A259A6" w:rsidR="000856F3" w:rsidRDefault="007E21B6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</w:t>
            </w:r>
            <w:r w:rsidR="00BB438C">
              <w:rPr>
                <w:color w:val="000000"/>
                <w:sz w:val="24"/>
                <w:szCs w:val="24"/>
                <w:lang w:val="sr-Latn-BA"/>
              </w:rPr>
              <w:t>349/14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22B015" w14:textId="73AA28BA" w:rsidR="000856F3" w:rsidRDefault="00BB438C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Marjanović An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CA14A3" w14:textId="414DBB01" w:rsidR="000856F3" w:rsidRDefault="00BB438C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0,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66032" w14:textId="6E0B77EF" w:rsidR="000856F3" w:rsidRDefault="00BB438C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BB438C"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  <w:t>9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2533BB" w14:textId="60DF2365" w:rsidR="000856F3" w:rsidRDefault="00BE2666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BE2666"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  <w:t>1</w:t>
            </w:r>
            <w:r w:rsidR="00BB438C"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  <w:t>7</w:t>
            </w:r>
            <w:r w:rsidRPr="00BE2666"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  <w:t>,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3E7769" w14:textId="0B458D01" w:rsidR="000856F3" w:rsidRDefault="00BB438C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4</w:t>
            </w:r>
            <w:r w:rsidR="00BE2666">
              <w:rPr>
                <w:b/>
                <w:color w:val="000000"/>
                <w:sz w:val="24"/>
                <w:szCs w:val="24"/>
                <w:lang w:val="sr-Latn-BA"/>
              </w:rPr>
              <w:t>7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77AEF7" w14:textId="1B3B18C7" w:rsidR="000856F3" w:rsidRDefault="00BE2666" w:rsidP="00337309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5</w:t>
            </w:r>
          </w:p>
        </w:tc>
      </w:tr>
      <w:tr w:rsidR="00CB475F" w:rsidRPr="00D928C6" w14:paraId="40ECE30A" w14:textId="77777777" w:rsidTr="00CB475F">
        <w:trPr>
          <w:trHeight w:val="85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D0FED" w14:textId="01C1961E" w:rsidR="00CB475F" w:rsidRDefault="00101519" w:rsidP="003B4AB7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</w:t>
            </w:r>
            <w:r w:rsidR="00BE2666">
              <w:rPr>
                <w:color w:val="000000"/>
                <w:sz w:val="24"/>
                <w:szCs w:val="24"/>
                <w:lang w:val="sr-Latn-BA"/>
              </w:rPr>
              <w:t>508/17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8CE8A" w14:textId="41284304" w:rsidR="00CB475F" w:rsidRDefault="00BE2666" w:rsidP="003B4AB7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Lazarević Jovan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85D00" w14:textId="63176ED6" w:rsidR="00CB475F" w:rsidRDefault="00BE2666" w:rsidP="00101519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4,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48CD0" w14:textId="4CD404C2" w:rsidR="00CB475F" w:rsidRDefault="00BB438C" w:rsidP="003B4AB7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5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0AC9CD" w14:textId="79DF7092" w:rsidR="00CB475F" w:rsidRDefault="00BB438C" w:rsidP="003B4AB7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39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EC86D4" w14:textId="6641397B" w:rsidR="00CB475F" w:rsidRDefault="00BB438C" w:rsidP="003B4AB7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88,5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D5D31" w14:textId="1597BFE4" w:rsidR="00CB475F" w:rsidRDefault="00BB438C" w:rsidP="003B4AB7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9</w:t>
            </w:r>
          </w:p>
        </w:tc>
      </w:tr>
      <w:tr w:rsidR="007E21B6" w:rsidRPr="00D928C6" w14:paraId="5CCC314E" w14:textId="77777777" w:rsidTr="00CB475F">
        <w:trPr>
          <w:trHeight w:val="85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6D59A4" w14:textId="5BF91540" w:rsidR="007E21B6" w:rsidRDefault="007E21B6" w:rsidP="003B4AB7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305/13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4B72D" w14:textId="1EFC1BDA" w:rsidR="007E21B6" w:rsidRDefault="007E21B6" w:rsidP="003B4AB7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Pandurević Jovan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427F2" w14:textId="48311376" w:rsidR="007E21B6" w:rsidRDefault="007E21B6" w:rsidP="00101519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6,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D2648" w14:textId="5FC4CA18" w:rsidR="007E21B6" w:rsidRDefault="007E21B6" w:rsidP="003B4AB7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6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F2A147" w14:textId="2FBFDA55" w:rsidR="007E21B6" w:rsidRDefault="00BB438C" w:rsidP="003B4AB7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21E3DB" w14:textId="4EFAF1FF" w:rsidR="007E21B6" w:rsidRDefault="00BE2666" w:rsidP="003B4AB7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6</w:t>
            </w:r>
            <w:r w:rsidR="00BB438C">
              <w:rPr>
                <w:b/>
                <w:color w:val="000000"/>
                <w:sz w:val="24"/>
                <w:szCs w:val="24"/>
                <w:lang w:val="sr-Latn-BA"/>
              </w:rPr>
              <w:t>5,5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2F11D7" w14:textId="25F7AEE4" w:rsidR="007E21B6" w:rsidRDefault="00BB438C" w:rsidP="003B4AB7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7</w:t>
            </w:r>
          </w:p>
        </w:tc>
      </w:tr>
    </w:tbl>
    <w:p w14:paraId="1E27C4C4" w14:textId="42D2CF70" w:rsidR="00A0741E" w:rsidRDefault="00A0741E" w:rsidP="004C7C79">
      <w:pPr>
        <w:rPr>
          <w:sz w:val="24"/>
          <w:szCs w:val="24"/>
          <w:lang w:val="sr-Latn-BA"/>
        </w:rPr>
      </w:pPr>
    </w:p>
    <w:p w14:paraId="688C0CE7" w14:textId="772A66E6" w:rsidR="00205D63" w:rsidRPr="00205D63" w:rsidRDefault="00205D63" w:rsidP="004C7C79">
      <w:pPr>
        <w:rPr>
          <w:sz w:val="24"/>
          <w:szCs w:val="24"/>
          <w:lang w:val="sr-Latn-RS"/>
        </w:rPr>
      </w:pPr>
      <w:r>
        <w:rPr>
          <w:sz w:val="24"/>
          <w:szCs w:val="24"/>
          <w:lang w:val="sr-Latn-RS"/>
        </w:rPr>
        <w:t xml:space="preserve">Uvid u radove i upis ocjena održaće se u </w:t>
      </w:r>
      <w:r w:rsidRPr="00205D63">
        <w:rPr>
          <w:b/>
          <w:bCs/>
          <w:sz w:val="24"/>
          <w:szCs w:val="24"/>
          <w:lang w:val="sr-Latn-RS"/>
        </w:rPr>
        <w:t xml:space="preserve">utorak, </w:t>
      </w:r>
      <w:r w:rsidR="00382228">
        <w:rPr>
          <w:b/>
          <w:bCs/>
          <w:sz w:val="24"/>
          <w:szCs w:val="24"/>
          <w:lang w:val="sr-Latn-RS"/>
        </w:rPr>
        <w:t>30</w:t>
      </w:r>
      <w:r w:rsidRPr="00205D63">
        <w:rPr>
          <w:b/>
          <w:bCs/>
          <w:sz w:val="24"/>
          <w:szCs w:val="24"/>
          <w:lang w:val="sr-Latn-RS"/>
        </w:rPr>
        <w:t>.5.2023. u 1</w:t>
      </w:r>
      <w:r w:rsidR="00382228">
        <w:rPr>
          <w:b/>
          <w:bCs/>
          <w:sz w:val="24"/>
          <w:szCs w:val="24"/>
          <w:lang w:val="sr-Latn-RS"/>
        </w:rPr>
        <w:t>0</w:t>
      </w:r>
      <w:r w:rsidRPr="00205D63">
        <w:rPr>
          <w:b/>
          <w:bCs/>
          <w:sz w:val="24"/>
          <w:szCs w:val="24"/>
          <w:lang w:val="sr-Latn-RS"/>
        </w:rPr>
        <w:t>.00 h.</w:t>
      </w:r>
    </w:p>
    <w:sectPr w:rsidR="00205D63" w:rsidRPr="00205D63" w:rsidSect="006C29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xMDMwNjc1MTAHQiUdpeDU4uLM/DyQApNaALkHEp4sAAAA"/>
  </w:docVars>
  <w:rsids>
    <w:rsidRoot w:val="00FE3185"/>
    <w:rsid w:val="000011B1"/>
    <w:rsid w:val="0000426B"/>
    <w:rsid w:val="00011383"/>
    <w:rsid w:val="0001603B"/>
    <w:rsid w:val="00021169"/>
    <w:rsid w:val="000235BB"/>
    <w:rsid w:val="000244CB"/>
    <w:rsid w:val="00024581"/>
    <w:rsid w:val="00024EB8"/>
    <w:rsid w:val="000265CD"/>
    <w:rsid w:val="00033781"/>
    <w:rsid w:val="0004309E"/>
    <w:rsid w:val="00044C7E"/>
    <w:rsid w:val="00051AD2"/>
    <w:rsid w:val="00052948"/>
    <w:rsid w:val="00055A11"/>
    <w:rsid w:val="00057879"/>
    <w:rsid w:val="00071B6D"/>
    <w:rsid w:val="00071D07"/>
    <w:rsid w:val="00073CC2"/>
    <w:rsid w:val="000771E8"/>
    <w:rsid w:val="000820DD"/>
    <w:rsid w:val="00083A53"/>
    <w:rsid w:val="00085030"/>
    <w:rsid w:val="000856F3"/>
    <w:rsid w:val="00092219"/>
    <w:rsid w:val="000A3A84"/>
    <w:rsid w:val="000C3C58"/>
    <w:rsid w:val="000C4811"/>
    <w:rsid w:val="000C7105"/>
    <w:rsid w:val="000E39D3"/>
    <w:rsid w:val="000F51EC"/>
    <w:rsid w:val="00101519"/>
    <w:rsid w:val="00105D9B"/>
    <w:rsid w:val="00114090"/>
    <w:rsid w:val="00123A85"/>
    <w:rsid w:val="00126803"/>
    <w:rsid w:val="001334EA"/>
    <w:rsid w:val="00152E82"/>
    <w:rsid w:val="0016262C"/>
    <w:rsid w:val="00165DD6"/>
    <w:rsid w:val="00173212"/>
    <w:rsid w:val="00190394"/>
    <w:rsid w:val="001927C5"/>
    <w:rsid w:val="001A180E"/>
    <w:rsid w:val="001B65EE"/>
    <w:rsid w:val="001C1BB8"/>
    <w:rsid w:val="001E01FD"/>
    <w:rsid w:val="001E06E8"/>
    <w:rsid w:val="001F4051"/>
    <w:rsid w:val="001F71C4"/>
    <w:rsid w:val="001F7AA0"/>
    <w:rsid w:val="0020271C"/>
    <w:rsid w:val="00202E05"/>
    <w:rsid w:val="00205789"/>
    <w:rsid w:val="00205D63"/>
    <w:rsid w:val="00216EBE"/>
    <w:rsid w:val="0023107B"/>
    <w:rsid w:val="00236FCB"/>
    <w:rsid w:val="00257E5F"/>
    <w:rsid w:val="0027163F"/>
    <w:rsid w:val="0027724D"/>
    <w:rsid w:val="00291A8C"/>
    <w:rsid w:val="00291BE9"/>
    <w:rsid w:val="00294802"/>
    <w:rsid w:val="002A257F"/>
    <w:rsid w:val="002A7C54"/>
    <w:rsid w:val="002B4254"/>
    <w:rsid w:val="002B678A"/>
    <w:rsid w:val="002B67AB"/>
    <w:rsid w:val="002C1086"/>
    <w:rsid w:val="002C258D"/>
    <w:rsid w:val="002E3205"/>
    <w:rsid w:val="002F3D28"/>
    <w:rsid w:val="00302846"/>
    <w:rsid w:val="00302F79"/>
    <w:rsid w:val="003101E2"/>
    <w:rsid w:val="0031141B"/>
    <w:rsid w:val="00316F82"/>
    <w:rsid w:val="003177D2"/>
    <w:rsid w:val="00327A9C"/>
    <w:rsid w:val="003415CA"/>
    <w:rsid w:val="003448E2"/>
    <w:rsid w:val="00346A7E"/>
    <w:rsid w:val="00354514"/>
    <w:rsid w:val="003547A2"/>
    <w:rsid w:val="003555EE"/>
    <w:rsid w:val="00371FBF"/>
    <w:rsid w:val="003768DC"/>
    <w:rsid w:val="00382228"/>
    <w:rsid w:val="0038229A"/>
    <w:rsid w:val="003910FE"/>
    <w:rsid w:val="0039125B"/>
    <w:rsid w:val="003943AC"/>
    <w:rsid w:val="003A06BB"/>
    <w:rsid w:val="003A1648"/>
    <w:rsid w:val="003A7B33"/>
    <w:rsid w:val="003C1468"/>
    <w:rsid w:val="003C4BB3"/>
    <w:rsid w:val="003D0C27"/>
    <w:rsid w:val="003D0F97"/>
    <w:rsid w:val="003D30F9"/>
    <w:rsid w:val="003D4D6D"/>
    <w:rsid w:val="003E4597"/>
    <w:rsid w:val="003F67CD"/>
    <w:rsid w:val="00410C00"/>
    <w:rsid w:val="00422AC9"/>
    <w:rsid w:val="004256C9"/>
    <w:rsid w:val="00430492"/>
    <w:rsid w:val="00430848"/>
    <w:rsid w:val="00431270"/>
    <w:rsid w:val="00436A75"/>
    <w:rsid w:val="00445BA2"/>
    <w:rsid w:val="00474E8F"/>
    <w:rsid w:val="00485CA5"/>
    <w:rsid w:val="004A35DE"/>
    <w:rsid w:val="004C0972"/>
    <w:rsid w:val="004C4A61"/>
    <w:rsid w:val="004C6122"/>
    <w:rsid w:val="004C7C79"/>
    <w:rsid w:val="004D3C99"/>
    <w:rsid w:val="004F3A77"/>
    <w:rsid w:val="005150B2"/>
    <w:rsid w:val="00517C26"/>
    <w:rsid w:val="005210A5"/>
    <w:rsid w:val="0052347E"/>
    <w:rsid w:val="00525C09"/>
    <w:rsid w:val="00532FF2"/>
    <w:rsid w:val="00540C1D"/>
    <w:rsid w:val="00541899"/>
    <w:rsid w:val="005436C1"/>
    <w:rsid w:val="0054637D"/>
    <w:rsid w:val="005508D6"/>
    <w:rsid w:val="005520FE"/>
    <w:rsid w:val="00553B77"/>
    <w:rsid w:val="005670D4"/>
    <w:rsid w:val="00570FC2"/>
    <w:rsid w:val="00571443"/>
    <w:rsid w:val="00585BBE"/>
    <w:rsid w:val="00597F2F"/>
    <w:rsid w:val="005A3499"/>
    <w:rsid w:val="005A447E"/>
    <w:rsid w:val="005A77B3"/>
    <w:rsid w:val="005B42B9"/>
    <w:rsid w:val="005C01D0"/>
    <w:rsid w:val="005C04D0"/>
    <w:rsid w:val="005D2692"/>
    <w:rsid w:val="005D3D33"/>
    <w:rsid w:val="005D652E"/>
    <w:rsid w:val="005F4CA6"/>
    <w:rsid w:val="005F5CA3"/>
    <w:rsid w:val="005F6070"/>
    <w:rsid w:val="0060643B"/>
    <w:rsid w:val="0060765C"/>
    <w:rsid w:val="00614215"/>
    <w:rsid w:val="00615E6E"/>
    <w:rsid w:val="00633A5D"/>
    <w:rsid w:val="00634F78"/>
    <w:rsid w:val="00635E3E"/>
    <w:rsid w:val="00636EA8"/>
    <w:rsid w:val="006401CD"/>
    <w:rsid w:val="00640339"/>
    <w:rsid w:val="00640B91"/>
    <w:rsid w:val="006436C4"/>
    <w:rsid w:val="00655098"/>
    <w:rsid w:val="00665300"/>
    <w:rsid w:val="00670505"/>
    <w:rsid w:val="006752AA"/>
    <w:rsid w:val="00680A34"/>
    <w:rsid w:val="00692CD7"/>
    <w:rsid w:val="00694F5A"/>
    <w:rsid w:val="006A23F0"/>
    <w:rsid w:val="006A7CBE"/>
    <w:rsid w:val="006B4AF8"/>
    <w:rsid w:val="006C08ED"/>
    <w:rsid w:val="006C2977"/>
    <w:rsid w:val="006C6B08"/>
    <w:rsid w:val="006C7777"/>
    <w:rsid w:val="006D1324"/>
    <w:rsid w:val="006E06B1"/>
    <w:rsid w:val="006E1F0F"/>
    <w:rsid w:val="006F20C0"/>
    <w:rsid w:val="006F4F79"/>
    <w:rsid w:val="006F6839"/>
    <w:rsid w:val="00706CF1"/>
    <w:rsid w:val="00711D68"/>
    <w:rsid w:val="00716D70"/>
    <w:rsid w:val="00716FCE"/>
    <w:rsid w:val="00721B28"/>
    <w:rsid w:val="00722953"/>
    <w:rsid w:val="00725988"/>
    <w:rsid w:val="00727BE7"/>
    <w:rsid w:val="0073268D"/>
    <w:rsid w:val="0074056E"/>
    <w:rsid w:val="00746E69"/>
    <w:rsid w:val="0075698F"/>
    <w:rsid w:val="007574DF"/>
    <w:rsid w:val="0076363F"/>
    <w:rsid w:val="00764C60"/>
    <w:rsid w:val="00780455"/>
    <w:rsid w:val="0078791B"/>
    <w:rsid w:val="00790271"/>
    <w:rsid w:val="007952C5"/>
    <w:rsid w:val="00795546"/>
    <w:rsid w:val="0079707B"/>
    <w:rsid w:val="007974A3"/>
    <w:rsid w:val="007A587A"/>
    <w:rsid w:val="007A70FF"/>
    <w:rsid w:val="007A7E50"/>
    <w:rsid w:val="007B4415"/>
    <w:rsid w:val="007C0153"/>
    <w:rsid w:val="007C3E9B"/>
    <w:rsid w:val="007C73BA"/>
    <w:rsid w:val="007D28F1"/>
    <w:rsid w:val="007E17BF"/>
    <w:rsid w:val="007E21B6"/>
    <w:rsid w:val="007E50AD"/>
    <w:rsid w:val="007E7081"/>
    <w:rsid w:val="007F28D7"/>
    <w:rsid w:val="007F7699"/>
    <w:rsid w:val="007F7E27"/>
    <w:rsid w:val="00810CE6"/>
    <w:rsid w:val="008112BB"/>
    <w:rsid w:val="00820CCE"/>
    <w:rsid w:val="00823F98"/>
    <w:rsid w:val="0082759B"/>
    <w:rsid w:val="00841A64"/>
    <w:rsid w:val="00864CFE"/>
    <w:rsid w:val="00865C03"/>
    <w:rsid w:val="0087163D"/>
    <w:rsid w:val="0088606A"/>
    <w:rsid w:val="00895EF5"/>
    <w:rsid w:val="008A28D7"/>
    <w:rsid w:val="008A6A17"/>
    <w:rsid w:val="008B1B34"/>
    <w:rsid w:val="008C44F5"/>
    <w:rsid w:val="008C74D1"/>
    <w:rsid w:val="008D6686"/>
    <w:rsid w:val="008E00DE"/>
    <w:rsid w:val="008E29EE"/>
    <w:rsid w:val="008E75A3"/>
    <w:rsid w:val="0090309D"/>
    <w:rsid w:val="00905889"/>
    <w:rsid w:val="00936199"/>
    <w:rsid w:val="0094194E"/>
    <w:rsid w:val="00946C48"/>
    <w:rsid w:val="00950AD0"/>
    <w:rsid w:val="00950E5D"/>
    <w:rsid w:val="00955532"/>
    <w:rsid w:val="009619EC"/>
    <w:rsid w:val="00963B41"/>
    <w:rsid w:val="00974C2A"/>
    <w:rsid w:val="00976B8D"/>
    <w:rsid w:val="00983CE0"/>
    <w:rsid w:val="009909DF"/>
    <w:rsid w:val="009966FB"/>
    <w:rsid w:val="00997169"/>
    <w:rsid w:val="009A1647"/>
    <w:rsid w:val="009A2396"/>
    <w:rsid w:val="009A24BE"/>
    <w:rsid w:val="009A6851"/>
    <w:rsid w:val="009B2DC1"/>
    <w:rsid w:val="009C11ED"/>
    <w:rsid w:val="009C6C57"/>
    <w:rsid w:val="009D03C2"/>
    <w:rsid w:val="009D1799"/>
    <w:rsid w:val="009D2D48"/>
    <w:rsid w:val="009D4CD5"/>
    <w:rsid w:val="009F2222"/>
    <w:rsid w:val="00A01D4E"/>
    <w:rsid w:val="00A0741E"/>
    <w:rsid w:val="00A1340F"/>
    <w:rsid w:val="00A16452"/>
    <w:rsid w:val="00A211E1"/>
    <w:rsid w:val="00A22679"/>
    <w:rsid w:val="00A43AF3"/>
    <w:rsid w:val="00A50497"/>
    <w:rsid w:val="00A50DB5"/>
    <w:rsid w:val="00A52FBB"/>
    <w:rsid w:val="00A65B6A"/>
    <w:rsid w:val="00A65CF1"/>
    <w:rsid w:val="00A71BF9"/>
    <w:rsid w:val="00A71DB6"/>
    <w:rsid w:val="00A73004"/>
    <w:rsid w:val="00A77CF7"/>
    <w:rsid w:val="00A873A4"/>
    <w:rsid w:val="00AA7D68"/>
    <w:rsid w:val="00AC65F8"/>
    <w:rsid w:val="00AC7822"/>
    <w:rsid w:val="00AF65B0"/>
    <w:rsid w:val="00AF70D3"/>
    <w:rsid w:val="00B07EFB"/>
    <w:rsid w:val="00B12F8F"/>
    <w:rsid w:val="00B151CE"/>
    <w:rsid w:val="00B2041C"/>
    <w:rsid w:val="00B26C0B"/>
    <w:rsid w:val="00B3217E"/>
    <w:rsid w:val="00B37740"/>
    <w:rsid w:val="00B41AE5"/>
    <w:rsid w:val="00B42047"/>
    <w:rsid w:val="00B423B0"/>
    <w:rsid w:val="00B466A9"/>
    <w:rsid w:val="00B47A70"/>
    <w:rsid w:val="00B47A7A"/>
    <w:rsid w:val="00B537D1"/>
    <w:rsid w:val="00B6162E"/>
    <w:rsid w:val="00B63EDE"/>
    <w:rsid w:val="00B66D20"/>
    <w:rsid w:val="00B80735"/>
    <w:rsid w:val="00B81986"/>
    <w:rsid w:val="00B857C2"/>
    <w:rsid w:val="00B929CE"/>
    <w:rsid w:val="00BA0685"/>
    <w:rsid w:val="00BB38A2"/>
    <w:rsid w:val="00BB438C"/>
    <w:rsid w:val="00BB53F5"/>
    <w:rsid w:val="00BB701E"/>
    <w:rsid w:val="00BC002A"/>
    <w:rsid w:val="00BC454D"/>
    <w:rsid w:val="00BD7E7F"/>
    <w:rsid w:val="00BE2666"/>
    <w:rsid w:val="00C0513C"/>
    <w:rsid w:val="00C10D86"/>
    <w:rsid w:val="00C235F0"/>
    <w:rsid w:val="00C31FE8"/>
    <w:rsid w:val="00C334AB"/>
    <w:rsid w:val="00C36A8B"/>
    <w:rsid w:val="00C424E7"/>
    <w:rsid w:val="00C42B36"/>
    <w:rsid w:val="00C45789"/>
    <w:rsid w:val="00C62D3B"/>
    <w:rsid w:val="00C67B30"/>
    <w:rsid w:val="00C701C5"/>
    <w:rsid w:val="00C86CA2"/>
    <w:rsid w:val="00CB0336"/>
    <w:rsid w:val="00CB475F"/>
    <w:rsid w:val="00CB48E2"/>
    <w:rsid w:val="00CC6ED5"/>
    <w:rsid w:val="00CD1901"/>
    <w:rsid w:val="00CD52BA"/>
    <w:rsid w:val="00CD53BD"/>
    <w:rsid w:val="00CE061E"/>
    <w:rsid w:val="00CF69C9"/>
    <w:rsid w:val="00D217BF"/>
    <w:rsid w:val="00D23B94"/>
    <w:rsid w:val="00D25AD7"/>
    <w:rsid w:val="00D40DA4"/>
    <w:rsid w:val="00D5021B"/>
    <w:rsid w:val="00D53A2F"/>
    <w:rsid w:val="00D54F8E"/>
    <w:rsid w:val="00D5630D"/>
    <w:rsid w:val="00D60D99"/>
    <w:rsid w:val="00D62C77"/>
    <w:rsid w:val="00D63CFA"/>
    <w:rsid w:val="00D72780"/>
    <w:rsid w:val="00D7658C"/>
    <w:rsid w:val="00D83906"/>
    <w:rsid w:val="00D87A2C"/>
    <w:rsid w:val="00D90470"/>
    <w:rsid w:val="00D90632"/>
    <w:rsid w:val="00D928C6"/>
    <w:rsid w:val="00D94F14"/>
    <w:rsid w:val="00DA09C4"/>
    <w:rsid w:val="00DB2F61"/>
    <w:rsid w:val="00DC55E5"/>
    <w:rsid w:val="00DE6EB0"/>
    <w:rsid w:val="00E03D11"/>
    <w:rsid w:val="00E04A89"/>
    <w:rsid w:val="00E102AC"/>
    <w:rsid w:val="00E16ACD"/>
    <w:rsid w:val="00E16ECD"/>
    <w:rsid w:val="00E21FD2"/>
    <w:rsid w:val="00E24D14"/>
    <w:rsid w:val="00E2732F"/>
    <w:rsid w:val="00E30BC7"/>
    <w:rsid w:val="00E32157"/>
    <w:rsid w:val="00E40217"/>
    <w:rsid w:val="00E42EB4"/>
    <w:rsid w:val="00E47FAA"/>
    <w:rsid w:val="00E50893"/>
    <w:rsid w:val="00E622A9"/>
    <w:rsid w:val="00E62E8A"/>
    <w:rsid w:val="00E648A6"/>
    <w:rsid w:val="00E679BB"/>
    <w:rsid w:val="00E71053"/>
    <w:rsid w:val="00E8295C"/>
    <w:rsid w:val="00EA12E4"/>
    <w:rsid w:val="00EA3CBD"/>
    <w:rsid w:val="00EB531A"/>
    <w:rsid w:val="00EC45FD"/>
    <w:rsid w:val="00EF010B"/>
    <w:rsid w:val="00EF04D6"/>
    <w:rsid w:val="00EF1300"/>
    <w:rsid w:val="00EF375C"/>
    <w:rsid w:val="00EF3D94"/>
    <w:rsid w:val="00EF5CCE"/>
    <w:rsid w:val="00F0471A"/>
    <w:rsid w:val="00F13FDC"/>
    <w:rsid w:val="00F16A00"/>
    <w:rsid w:val="00F17717"/>
    <w:rsid w:val="00F216F9"/>
    <w:rsid w:val="00F35B9D"/>
    <w:rsid w:val="00F53E50"/>
    <w:rsid w:val="00F64CBA"/>
    <w:rsid w:val="00F71F74"/>
    <w:rsid w:val="00F73874"/>
    <w:rsid w:val="00F77460"/>
    <w:rsid w:val="00F90F33"/>
    <w:rsid w:val="00F953AB"/>
    <w:rsid w:val="00FA53C0"/>
    <w:rsid w:val="00FB29E0"/>
    <w:rsid w:val="00FB3F02"/>
    <w:rsid w:val="00FB5AF9"/>
    <w:rsid w:val="00FD0594"/>
    <w:rsid w:val="00FD0E3C"/>
    <w:rsid w:val="00FD4E87"/>
    <w:rsid w:val="00FD56DD"/>
    <w:rsid w:val="00FE1F4A"/>
    <w:rsid w:val="00FE3185"/>
    <w:rsid w:val="00FF0D63"/>
    <w:rsid w:val="00FF0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F5246DC"/>
  <w15:docId w15:val="{ED004F2F-5E23-454D-88BB-5A3C20AC51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ListParagraph">
    <w:name w:val="List Paragraph"/>
    <w:basedOn w:val="Normal"/>
    <w:uiPriority w:val="34"/>
    <w:qFormat/>
    <w:rsid w:val="007879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9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5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3</TotalTime>
  <Pages>1</Pages>
  <Words>55</Words>
  <Characters>32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49</cp:revision>
  <cp:lastPrinted>2019-11-14T16:12:00Z</cp:lastPrinted>
  <dcterms:created xsi:type="dcterms:W3CDTF">2021-10-04T06:44:00Z</dcterms:created>
  <dcterms:modified xsi:type="dcterms:W3CDTF">2023-05-29T12:24:00Z</dcterms:modified>
</cp:coreProperties>
</file>